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Los Angeles Construction Skills Development Program</w:t>
      </w:r>
    </w:p>
    <w:bookmarkEnd w:id="20"/>
    <w:p>
      <w:pPr>
        <w:pStyle w:val="BodyText"/>
      </w:pPr>
      <w:r>
        <w:t xml:space="preserve">April 12, 2024</w:t>
      </w:r>
    </w:p>
    <w:p>
      <w:pPr>
        <w:pStyle w:val="BodyText"/>
      </w:pPr>
      <w:r>
        <w:t xml:space="preserve">Los Angeles Construction Scholarship Committee</w:t>
      </w:r>
    </w:p>
    <w:p>
      <w:pPr>
        <w:pStyle w:val="BodyText"/>
      </w:pPr>
      <w:r>
        <w:t xml:space="preserve">Los Angeles Skills Development Foundation</w:t>
      </w:r>
    </w:p>
    <w:p>
      <w:pPr>
        <w:pStyle w:val="BodyText"/>
      </w:pPr>
      <w:r>
        <w:t xml:space="preserve">1700 South Broadway, Suite 300</w:t>
      </w:r>
    </w:p>
    <w:p>
      <w:pPr>
        <w:pStyle w:val="BodyText"/>
      </w:pPr>
      <w:r>
        <w:t xml:space="preserve">Los Angeles, CA 90015</w:t>
      </w:r>
    </w:p>
    <w:bookmarkStart w:id="22" w:name="X9488f57b5fc1608a9e90146810687e9b6f9d319"/>
    <w:p>
      <w:pPr>
        <w:pStyle w:val="Heading2"/>
      </w:pPr>
      <w:r>
        <w:t xml:space="preserve">Subject: Scholarship Application Letter for Aspiring Carpenter in United States Los Angeles</w:t>
      </w:r>
    </w:p>
    <w:p>
      <w:pPr>
        <w:pStyle w:val="FirstParagraph"/>
      </w:pPr>
      <w:r>
        <w:t xml:space="preserve">Dear Scholarship Committee,</w:t>
      </w:r>
    </w:p>
    <w:p>
      <w:pPr>
        <w:pStyle w:val="BodyText"/>
      </w:pPr>
      <w:r>
        <w:t xml:space="preserve">I am writing to submit my formal application for the Los Angeles Construction Skills Development Scholarship with profound enthusiasm and deep commitment to becoming a master Carpenter within the vibrant construction landscape of the United States Los Angeles. As a dedicated apprentice who has spent two years working alongside seasoned craftsmen in downtown Los Angeles, I have witnessed firsthand how skilled carpentry shapes our city's identity—from historic preservation projects in Angelino Heights to cutting-edge sustainable housing developments across South Central. This Scholarship Application Letter represents not just an application for financial assistance, but my earnest commitment to contributing meaningfully to the construction industry that defines the American West Coast.</w:t>
      </w:r>
    </w:p>
    <w:p>
      <w:pPr>
        <w:pStyle w:val="BodyText"/>
      </w:pPr>
      <w:r>
        <w:t xml:space="preserve">My journey toward carpentry began during my high school career at Crenshaw High School, where I discovered a natural aptitude for working with wood while building community benches for local parks. After graduating, I enrolled in the Los Angeles Community College District's pre-apprenticeship program, where I earned certifications in OSHA safety protocols and blueprint reading. However, my true education has come from the construction sites of United States Los Angeles—specifically at the intersection of Lincoln Boulevard and Venice Boulevard where I currently work under Master Carpenter Mr. Antonio Reyes. There, I've learned that carpentry is far more than nailing boards together; it's about precision engineering, cultural preservation, and creating spaces that serve communities for generations.</w:t>
      </w:r>
    </w:p>
    <w:p>
      <w:pPr>
        <w:pStyle w:val="BodyText"/>
      </w:pPr>
      <w:r>
        <w:t xml:space="preserve">What drives me as an aspiring Carpenter is witnessing how our profession addresses critical challenges facing Los Angeles today. With the city's housing crisis demanding 100,000 new affordable units by 2035 per City Council projections, skilled carpenters like myself are becoming indispensable. I've participated in projects rebuilding after the recent wildfires in the San Gabriel Valley—where every frame we construct represents hope for displaced families. In one memorable project at MacArthur Park, my team rehabilitated a century-old community center using reclaimed lumber from demolished structures—a process that taught me how to balance historical integrity with modern building standards while reducing waste. This experience crystallized my understanding that the future of carpentry in Los Angeles lies not just in construction, but in sustainable innovation.</w:t>
      </w:r>
    </w:p>
    <w:p>
      <w:pPr>
        <w:pStyle w:val="BodyText"/>
      </w:pPr>
      <w:r>
        <w:t xml:space="preserve">The financial barrier to completing my formal carpentry certification remains significant. While I've saved $3,800 through weekend construction work, the full $12,500 program cost—including specialized tools for structural engineering and advanced framing techniques—exceeds my current resources. This is where your scholarship becomes transformative. The Los Angeles Construction Skills Development Program offers precisely what I need: a 6-month intensive curriculum covering commercial framing systems, seismic retrofitting protocols (critical for earthquake-prone United States Los Angeles), and green building standards like LEED certification. Without this financial support, I would be unable to pursue the advanced training necessary to become a fully certified Carpenter capable of working on complex projects across Southern California.</w:t>
      </w:r>
    </w:p>
    <w:p>
      <w:pPr>
        <w:pStyle w:val="BodyText"/>
      </w:pPr>
      <w:r>
        <w:t xml:space="preserve">My vision extends beyond personal career advancement. I intend to establish a community-focused carpentry cooperative in Watts that provides apprenticeships for at-risk youth while specializing in affordable housing solutions. In United States Los Angeles, where 42% of construction workers are immigrants who face language barriers, I plan to develop bilingual training materials and partner with organizations like the Los Angeles Urban League. Having grown up in a single-parent household where my mother worked as a nurse, I understand how technical education transforms lives—my own journey from Crenshaw High to these job sites embodies that possibility. As an applicant who has already contributed $12,000 in unpaid labor to community projects this year, I've proven my commitment to giving back through craftsmanship.</w:t>
      </w:r>
    </w:p>
    <w:p>
      <w:pPr>
        <w:pStyle w:val="BodyText"/>
      </w:pPr>
      <w:r>
        <w:t xml:space="preserve">What makes me uniquely qualified is my deep familiarity with Los Angeles' evolving construction culture. I've navigated the unique challenges of working on historic preservation sites while simultaneously learning modern prefabrication techniques used in projects like the new LA River Revitalization corridor. My understanding of local building codes—from the 1950s seismic regulations to current California Green Building Standards—comes from daily interaction with city inspectors. This knowledge is critical because carpentry in United States Los Angeles isn't generic; it must adapt to diverse microclimates (from coastal humidity in Santa Monica to desert heat near Palmdale), varying soil conditions, and stringent sustainability mandates that shape every project.</w:t>
      </w:r>
    </w:p>
    <w:p>
      <w:pPr>
        <w:pStyle w:val="BodyText"/>
      </w:pPr>
      <w:r>
        <w:t xml:space="preserve">I've chosen the Los Angeles Construction Skills Development Program specifically because of its unparalleled industry connections. The program's partnership with the United Brotherhood of Carpenters Local 700 provides direct pathways to jobs on major projects like the $1.2 billion LA Union Station renovation and the new Crenshaw/LAX Transit Line. As someone who has already worked with several contractors from this network, I can assure you that my training will immediately benefit Los Angeles' construction economy upon graduation. My goal is to become a certified Carpenter who helps bridge the city's $15 billion annual infrastructure deficit by building with efficiency and purpose.</w:t>
      </w:r>
    </w:p>
    <w:p>
      <w:pPr>
        <w:pStyle w:val="BodyText"/>
      </w:pPr>
      <w:r>
        <w:t xml:space="preserve">In closing, I ask you to consider how this scholarship represents an investment in both a skilled professional and a community advocate. The journey from apprentice to master Carpenter requires not just technical knowledge but cultural understanding—something I've developed through years of working alongside diverse crews across the city. When I stand on a site overlooking downtown Los Angeles at sunset, seeing our latest construction frame rise against the skyline, I know this is where my purpose lies. Your support would transform my potential into tangible contributions to the United States Los Angeles landscape we all cherish.</w:t>
      </w:r>
    </w:p>
    <w:p>
      <w:pPr>
        <w:pStyle w:val="BodyText"/>
      </w:pPr>
      <w:r>
        <w:t xml:space="preserve">Thank you for considering my Scholarship Application Letter. I have attached all required documentation including employment verification from Mr. Reyes, academic transcripts, and a letter of recommendation from the Crenshaw High School Career Technical Education Department. I welcome the opportunity to discuss how my vision aligns with your mission at your earliest convenience.</w:t>
      </w:r>
    </w:p>
    <w:p>
      <w:pPr>
        <w:pStyle w:val="BodyText"/>
      </w:pPr>
      <w:r>
        <w:t xml:space="preserve">Sincerely,</w:t>
      </w:r>
    </w:p>
    <w:bookmarkStart w:id="21" w:name="marcus-johnson"/>
    <w:p>
      <w:pPr>
        <w:pStyle w:val="Heading3"/>
      </w:pPr>
      <w:r>
        <w:t xml:space="preserve">Marcus Johnson</w:t>
      </w:r>
    </w:p>
    <w:p>
      <w:pPr>
        <w:pStyle w:val="FirstParagraph"/>
      </w:pPr>
      <w:r>
        <w:t xml:space="preserve">Los Angeles, CA | (310) 555-7890 | marcus.johnson@email.com</w:t>
      </w:r>
    </w:p>
    <w:bookmarkEnd w:id="21"/>
    <w:bookmarkEnd w:id="22"/>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dc:title>
  <dc:creator/>
  <dc:language>en</dc:language>
  <cp:keywords/>
  <dcterms:created xsi:type="dcterms:W3CDTF">2026-07-24T05:16:23Z</dcterms:created>
  <dcterms:modified xsi:type="dcterms:W3CDTF">2026-07-24T05:16:23Z</dcterms:modified>
</cp:coreProperties>
</file>

<file path=docProps/custom.xml><?xml version="1.0" encoding="utf-8"?>
<Properties xmlns="http://schemas.openxmlformats.org/officeDocument/2006/custom-properties" xmlns:vt="http://schemas.openxmlformats.org/officeDocument/2006/docPropsVTypes"/>
</file>